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A77312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GIT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D20B6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 w:rsidR="00C178CD">
        <w:rPr>
          <w:rFonts w:ascii="Times New Roman" w:hAnsi="Times New Roman"/>
          <w:b/>
          <w:sz w:val="24"/>
          <w:szCs w:val="24"/>
        </w:rPr>
        <w:t xml:space="preserve">] JAN 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C178CD">
        <w:rPr>
          <w:rFonts w:ascii="Times New Roman" w:hAnsi="Times New Roman"/>
          <w:b/>
          <w:sz w:val="24"/>
          <w:szCs w:val="24"/>
        </w:rPr>
        <w:t>21</w:t>
      </w:r>
    </w:p>
    <w:p w:rsidR="00BA2A58" w:rsidRDefault="00AB786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>PCC-CSE 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Subject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AB786C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 xml:space="preserve">. </w:t>
                  </w:r>
                  <w:proofErr w:type="gramStart"/>
                  <w:r w:rsidR="00391C08">
                    <w:rPr>
                      <w:rFonts w:ascii="Times New Roman" w:hAnsi="Times New Roman"/>
                      <w:b/>
                    </w:rPr>
                    <w:t>1 which is compulsory</w:t>
                  </w:r>
                  <w:r>
                    <w:rPr>
                      <w:rFonts w:ascii="Times New Roman" w:hAnsi="Times New Roman"/>
                      <w:b/>
                    </w:rPr>
                    <w:t>.</w:t>
                  </w:r>
                  <w:proofErr w:type="gramEnd"/>
                  <w:r>
                    <w:rPr>
                      <w:rFonts w:ascii="Times New Roman" w:hAnsi="Times New Roman"/>
                      <w:b/>
                    </w:rPr>
                    <w:t xml:space="preserve">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C178CD" w:rsidRDefault="00C178CD" w:rsidP="00C178CD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>
        <w:rPr>
          <w:rFonts w:ascii="Times New Roman" w:hAnsi="Times New Roman"/>
          <w:sz w:val="24"/>
          <w:szCs w:val="24"/>
        </w:rPr>
        <w:t xml:space="preserve">Attempt any </w:t>
      </w:r>
      <w:r w:rsidRPr="00F335C4">
        <w:rPr>
          <w:rFonts w:ascii="Times New Roman" w:hAnsi="Times New Roman"/>
          <w:b/>
          <w:i/>
          <w:sz w:val="24"/>
          <w:szCs w:val="24"/>
        </w:rPr>
        <w:t>two</w:t>
      </w:r>
      <w:r>
        <w:rPr>
          <w:rFonts w:ascii="Times New Roman" w:hAnsi="Times New Roman"/>
          <w:sz w:val="24"/>
          <w:szCs w:val="24"/>
        </w:rPr>
        <w:t xml:space="preserve"> from the following.</w:t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               </w:t>
      </w:r>
      <w:r w:rsidRPr="004A210C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 xml:space="preserve">2 X 5 </w:t>
      </w:r>
      <w:r w:rsidRPr="004A210C">
        <w:rPr>
          <w:rFonts w:ascii="Times New Roman" w:hAnsi="Times New Roman"/>
          <w:sz w:val="24"/>
          <w:szCs w:val="24"/>
        </w:rPr>
        <w:t>=</w:t>
      </w:r>
      <w:r>
        <w:rPr>
          <w:rFonts w:ascii="Times New Roman" w:hAnsi="Times New Roman"/>
          <w:sz w:val="24"/>
          <w:szCs w:val="24"/>
        </w:rPr>
        <w:t>10</w:t>
      </w:r>
      <w:r w:rsidRPr="004A210C">
        <w:rPr>
          <w:rFonts w:ascii="Times New Roman" w:hAnsi="Times New Roman"/>
          <w:sz w:val="24"/>
          <w:szCs w:val="24"/>
        </w:rPr>
        <w:t>)</w:t>
      </w:r>
    </w:p>
    <w:p w:rsidR="00C178CD" w:rsidRDefault="00C178CD" w:rsidP="00C178CD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List? Explain any 5 built-in functions</w:t>
      </w:r>
      <w:r w:rsidRPr="00F335C4">
        <w:rPr>
          <w:rFonts w:ascii="Times New Roman" w:hAnsi="Times New Roman"/>
          <w:sz w:val="24"/>
          <w:szCs w:val="24"/>
        </w:rPr>
        <w:t xml:space="preserve"> of List. Write a program to create a List and also insert and delete the elements from the List.</w:t>
      </w:r>
      <w:r w:rsidRPr="00F335C4">
        <w:rPr>
          <w:rFonts w:ascii="Times New Roman" w:hAnsi="Times New Roman"/>
          <w:sz w:val="24"/>
          <w:szCs w:val="24"/>
        </w:rPr>
        <w:tab/>
      </w:r>
    </w:p>
    <w:p w:rsidR="00C178CD" w:rsidRDefault="00C178CD" w:rsidP="00C178CD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plain the concept of recursive function. Write a recursive function to print the factorial of a no using recursion.</w:t>
      </w:r>
    </w:p>
    <w:p w:rsidR="00C178CD" w:rsidRDefault="00C178CD" w:rsidP="00C178CD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exception in Python? How does the python support exceptional handling? Explain with an example.</w:t>
      </w:r>
    </w:p>
    <w:p w:rsidR="00C178CD" w:rsidRDefault="00C178CD" w:rsidP="00C178CD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constructor? Also discuss the types of constructor with an example.</w:t>
      </w:r>
    </w:p>
    <w:p w:rsidR="00C178CD" w:rsidRPr="00F335C4" w:rsidRDefault="00C178CD" w:rsidP="00C178CD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9B0E75">
        <w:rPr>
          <w:rFonts w:ascii="Times New Roman" w:hAnsi="Times New Roman"/>
          <w:sz w:val="24"/>
          <w:szCs w:val="24"/>
        </w:rPr>
        <w:t>Explain Dictionary in Python with exampl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335C4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How to access the elements of a Dictionary? Clarify with example.</w:t>
      </w:r>
      <w:r w:rsidRPr="00F335C4">
        <w:rPr>
          <w:rFonts w:ascii="Times New Roman" w:hAnsi="Times New Roman"/>
          <w:sz w:val="24"/>
          <w:szCs w:val="24"/>
        </w:rPr>
        <w:tab/>
      </w:r>
    </w:p>
    <w:p w:rsidR="00C178CD" w:rsidRDefault="00C178CD" w:rsidP="00C178CD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What</w:t>
      </w:r>
      <w:proofErr w:type="gramEnd"/>
      <w:r>
        <w:rPr>
          <w:rFonts w:ascii="Times New Roman" w:hAnsi="Times New Roman"/>
          <w:sz w:val="24"/>
          <w:szCs w:val="24"/>
        </w:rPr>
        <w:t xml:space="preserve"> is Class? </w:t>
      </w:r>
      <w:r w:rsidRPr="00D94490">
        <w:rPr>
          <w:rFonts w:ascii="Times New Roman" w:hAnsi="Times New Roman"/>
          <w:sz w:val="24"/>
          <w:szCs w:val="24"/>
        </w:rPr>
        <w:t>Create a class Employee with data members name, department and salary. Create suitable methods for reading and printing employee</w:t>
      </w:r>
      <w:r>
        <w:rPr>
          <w:rFonts w:ascii="Times New Roman" w:hAnsi="Times New Roman"/>
          <w:sz w:val="24"/>
          <w:szCs w:val="24"/>
        </w:rPr>
        <w:t xml:space="preserve"> </w:t>
      </w:r>
      <w:r w:rsidRPr="00D94490">
        <w:rPr>
          <w:rFonts w:ascii="Times New Roman" w:hAnsi="Times New Roman"/>
          <w:sz w:val="24"/>
          <w:szCs w:val="24"/>
        </w:rPr>
        <w:t>information.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(10)</w:t>
      </w:r>
    </w:p>
    <w:p w:rsidR="00C178CD" w:rsidRPr="004A210C" w:rsidRDefault="00C178CD" w:rsidP="00C178CD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C178CD" w:rsidRDefault="00C178CD" w:rsidP="00C178C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b) What is function? Explain different types of arguments in function with example. Write a function to perform linear search of an element in the List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ascii="Times New Roman" w:hAnsi="Times New Roman"/>
          <w:sz w:val="24"/>
          <w:szCs w:val="24"/>
        </w:rPr>
        <w:tab/>
        <w:t xml:space="preserve">     (10)</w:t>
      </w:r>
      <w:r w:rsidRPr="004A210C">
        <w:rPr>
          <w:rFonts w:ascii="Times New Roman" w:hAnsi="Times New Roman"/>
          <w:sz w:val="24"/>
          <w:szCs w:val="24"/>
        </w:rPr>
        <w:tab/>
      </w:r>
    </w:p>
    <w:p w:rsidR="00C178CD" w:rsidRPr="004A210C" w:rsidRDefault="00C178CD" w:rsidP="00C178CD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  </w:t>
      </w:r>
    </w:p>
    <w:p w:rsidR="00C178CD" w:rsidRDefault="00C178CD" w:rsidP="00C178CD">
      <w:pPr>
        <w:spacing w:after="0"/>
        <w:jc w:val="both"/>
        <w:rPr>
          <w:rFonts w:ascii="Times New Roman" w:hAnsi="Times New Roman"/>
          <w:sz w:val="24"/>
          <w:szCs w:val="24"/>
        </w:rPr>
      </w:pPr>
      <w:proofErr w:type="gramStart"/>
      <w:r w:rsidRPr="004A210C">
        <w:rPr>
          <w:rFonts w:ascii="Times New Roman" w:hAnsi="Times New Roman"/>
          <w:sz w:val="24"/>
          <w:szCs w:val="24"/>
        </w:rPr>
        <w:t xml:space="preserve">Q.3. (a) </w:t>
      </w:r>
      <w:r>
        <w:rPr>
          <w:rFonts w:ascii="Times New Roman" w:hAnsi="Times New Roman"/>
          <w:sz w:val="24"/>
          <w:szCs w:val="24"/>
        </w:rPr>
        <w:t>Illustrate method Overriding in inheritance with example.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 w:rsidRPr="009B0E75">
        <w:rPr>
          <w:rFonts w:ascii="Times New Roman" w:hAnsi="Times New Roman"/>
          <w:sz w:val="24"/>
          <w:szCs w:val="24"/>
        </w:rPr>
        <w:t xml:space="preserve">How operator overloading can be implemented in </w:t>
      </w:r>
      <w:proofErr w:type="gramStart"/>
      <w:r w:rsidRPr="009B0E75">
        <w:rPr>
          <w:rFonts w:ascii="Times New Roman" w:hAnsi="Times New Roman"/>
          <w:sz w:val="24"/>
          <w:szCs w:val="24"/>
        </w:rPr>
        <w:t>Python ?</w:t>
      </w:r>
      <w:proofErr w:type="gramEnd"/>
      <w:r w:rsidRPr="009B0E75">
        <w:rPr>
          <w:rFonts w:ascii="Times New Roman" w:hAnsi="Times New Roman"/>
          <w:sz w:val="24"/>
          <w:szCs w:val="24"/>
        </w:rPr>
        <w:t xml:space="preserve"> Give an example</w: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9B0E7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  (10)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</w:p>
    <w:p w:rsidR="00C178CD" w:rsidRPr="004A210C" w:rsidRDefault="00C178CD" w:rsidP="00C178CD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C178CD" w:rsidRDefault="00C178CD" w:rsidP="00C178CD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C178CD" w:rsidRDefault="00C178CD" w:rsidP="00C178CD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>
        <w:rPr>
          <w:rFonts w:ascii="Times New Roman" w:hAnsi="Times New Roman"/>
          <w:sz w:val="24"/>
          <w:szCs w:val="24"/>
        </w:rPr>
        <w:t xml:space="preserve"> Explain the concept of polymorphism with example. What is abstract class? Explain abstract class with example.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(10</w:t>
      </w:r>
      <w:r w:rsidRPr="004A210C">
        <w:rPr>
          <w:rFonts w:ascii="Times New Roman" w:hAnsi="Times New Roman"/>
          <w:sz w:val="24"/>
          <w:szCs w:val="24"/>
        </w:rPr>
        <w:t xml:space="preserve">) </w:t>
      </w:r>
    </w:p>
    <w:p w:rsidR="00133EF9" w:rsidRDefault="00133EF9" w:rsidP="007507D5">
      <w:pPr>
        <w:rPr>
          <w:b/>
        </w:rPr>
      </w:pPr>
    </w:p>
    <w:p w:rsidR="00133EF9" w:rsidRDefault="00133EF9" w:rsidP="007507D5">
      <w:pPr>
        <w:rPr>
          <w:b/>
        </w:rPr>
      </w:pPr>
    </w:p>
    <w:p w:rsidR="00F43C5E" w:rsidRDefault="00DB1CE6" w:rsidP="00505EF2">
      <w:pPr>
        <w:jc w:val="center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B4A3C"/>
    <w:multiLevelType w:val="hybridMultilevel"/>
    <w:tmpl w:val="4BBA7C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wM7Q0MDY3sTAwNjNT0lEKTi0uzszPAykwqgUAqqq1ySwAAAA="/>
  </w:docVars>
  <w:rsids>
    <w:rsidRoot w:val="00BA2A58"/>
    <w:rsid w:val="000015D6"/>
    <w:rsid w:val="00005755"/>
    <w:rsid w:val="00035E0A"/>
    <w:rsid w:val="00065FF6"/>
    <w:rsid w:val="000F6935"/>
    <w:rsid w:val="00100733"/>
    <w:rsid w:val="00133EF9"/>
    <w:rsid w:val="0015297B"/>
    <w:rsid w:val="001817AC"/>
    <w:rsid w:val="00185B06"/>
    <w:rsid w:val="00251E1A"/>
    <w:rsid w:val="00283D9D"/>
    <w:rsid w:val="002B6665"/>
    <w:rsid w:val="002C3ECB"/>
    <w:rsid w:val="003101B9"/>
    <w:rsid w:val="00361C79"/>
    <w:rsid w:val="00380181"/>
    <w:rsid w:val="00382703"/>
    <w:rsid w:val="00387C26"/>
    <w:rsid w:val="00391C08"/>
    <w:rsid w:val="003C3710"/>
    <w:rsid w:val="0041617E"/>
    <w:rsid w:val="004A0436"/>
    <w:rsid w:val="004A210C"/>
    <w:rsid w:val="004F6BA3"/>
    <w:rsid w:val="00503704"/>
    <w:rsid w:val="00505EF2"/>
    <w:rsid w:val="005244D4"/>
    <w:rsid w:val="0057568E"/>
    <w:rsid w:val="005B45DB"/>
    <w:rsid w:val="005C0DC9"/>
    <w:rsid w:val="005F0643"/>
    <w:rsid w:val="005F6328"/>
    <w:rsid w:val="006316E4"/>
    <w:rsid w:val="006343FC"/>
    <w:rsid w:val="00650177"/>
    <w:rsid w:val="00656AB9"/>
    <w:rsid w:val="006C3DD7"/>
    <w:rsid w:val="006C7856"/>
    <w:rsid w:val="006D32A3"/>
    <w:rsid w:val="00715CC2"/>
    <w:rsid w:val="007507D5"/>
    <w:rsid w:val="0075714E"/>
    <w:rsid w:val="00764CBD"/>
    <w:rsid w:val="00803C83"/>
    <w:rsid w:val="008166E7"/>
    <w:rsid w:val="0082008E"/>
    <w:rsid w:val="008476B6"/>
    <w:rsid w:val="00887103"/>
    <w:rsid w:val="008A2854"/>
    <w:rsid w:val="0090294B"/>
    <w:rsid w:val="00944426"/>
    <w:rsid w:val="0096139A"/>
    <w:rsid w:val="00971992"/>
    <w:rsid w:val="00973D63"/>
    <w:rsid w:val="00991687"/>
    <w:rsid w:val="009924E2"/>
    <w:rsid w:val="009B1F12"/>
    <w:rsid w:val="009B328F"/>
    <w:rsid w:val="009F3698"/>
    <w:rsid w:val="00A132EE"/>
    <w:rsid w:val="00A63324"/>
    <w:rsid w:val="00A77312"/>
    <w:rsid w:val="00AB786C"/>
    <w:rsid w:val="00AE6F98"/>
    <w:rsid w:val="00B02CFA"/>
    <w:rsid w:val="00B42D6F"/>
    <w:rsid w:val="00BA2A58"/>
    <w:rsid w:val="00BD30F5"/>
    <w:rsid w:val="00C05A21"/>
    <w:rsid w:val="00C149A3"/>
    <w:rsid w:val="00C1779E"/>
    <w:rsid w:val="00C178CD"/>
    <w:rsid w:val="00C55C6E"/>
    <w:rsid w:val="00C61078"/>
    <w:rsid w:val="00C83A0A"/>
    <w:rsid w:val="00CA74DA"/>
    <w:rsid w:val="00CD756E"/>
    <w:rsid w:val="00CF528D"/>
    <w:rsid w:val="00D20B64"/>
    <w:rsid w:val="00D73C5A"/>
    <w:rsid w:val="00D75BA8"/>
    <w:rsid w:val="00DA5709"/>
    <w:rsid w:val="00DB1CE6"/>
    <w:rsid w:val="00E21FB6"/>
    <w:rsid w:val="00E3584F"/>
    <w:rsid w:val="00E875E0"/>
    <w:rsid w:val="00EB4ECF"/>
    <w:rsid w:val="00EE1E5C"/>
    <w:rsid w:val="00EF63E4"/>
    <w:rsid w:val="00EF7BA3"/>
    <w:rsid w:val="00F10B5D"/>
    <w:rsid w:val="00F43C5E"/>
    <w:rsid w:val="00F61101"/>
    <w:rsid w:val="00F801EE"/>
    <w:rsid w:val="00F94B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  <w:style w:type="paragraph" w:styleId="ListParagraph">
    <w:name w:val="List Paragraph"/>
    <w:basedOn w:val="Normal"/>
    <w:uiPriority w:val="34"/>
    <w:qFormat/>
    <w:rsid w:val="00F10B5D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240D4BD968842845EA5FE93861E67" ma:contentTypeVersion="3" ma:contentTypeDescription="Create a new document." ma:contentTypeScope="" ma:versionID="3500ac6104c3d10b7f26e867cf9c00e8">
  <xsd:schema xmlns:xsd="http://www.w3.org/2001/XMLSchema" xmlns:xs="http://www.w3.org/2001/XMLSchema" xmlns:p="http://schemas.microsoft.com/office/2006/metadata/properties" xmlns:ns2="6a972478-a546-4814-a043-50e8d7e2b6a5" targetNamespace="http://schemas.microsoft.com/office/2006/metadata/properties" ma:root="true" ma:fieldsID="604cbee3e7276990ae4d92b6f0e2492b" ns2:_="">
    <xsd:import namespace="6a972478-a546-4814-a043-50e8d7e2b6a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72478-a546-4814-a043-50e8d7e2b6a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a972478-a546-4814-a043-50e8d7e2b6a5" xsi:nil="true"/>
  </documentManagement>
</p:properties>
</file>

<file path=customXml/itemProps1.xml><?xml version="1.0" encoding="utf-8"?>
<ds:datastoreItem xmlns:ds="http://schemas.openxmlformats.org/officeDocument/2006/customXml" ds:itemID="{2262E63E-D5D5-4D80-8C97-3DDF9115B6F4}"/>
</file>

<file path=customXml/itemProps2.xml><?xml version="1.0" encoding="utf-8"?>
<ds:datastoreItem xmlns:ds="http://schemas.openxmlformats.org/officeDocument/2006/customXml" ds:itemID="{3C92C4F0-BD53-4CC8-80DF-B49742E3AEA8}"/>
</file>

<file path=customXml/itemProps3.xml><?xml version="1.0" encoding="utf-8"?>
<ds:datastoreItem xmlns:ds="http://schemas.openxmlformats.org/officeDocument/2006/customXml" ds:itemID="{D7E2F2D8-0CAC-4F37-A769-50C5475B7CF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7</cp:revision>
  <dcterms:created xsi:type="dcterms:W3CDTF">2020-11-02T10:12:00Z</dcterms:created>
  <dcterms:modified xsi:type="dcterms:W3CDTF">2021-01-21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240D4BD968842845EA5FE93861E67</vt:lpwstr>
  </property>
</Properties>
</file>